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300"/>
        <w:tblW w:w="14305" w:type="dxa"/>
        <w:tblLayout w:type="fixed"/>
        <w:tblLook w:val="00A0" w:firstRow="1" w:lastRow="0" w:firstColumn="1" w:lastColumn="0" w:noHBand="0" w:noVBand="0"/>
      </w:tblPr>
      <w:tblGrid>
        <w:gridCol w:w="1345"/>
        <w:gridCol w:w="1800"/>
        <w:gridCol w:w="2250"/>
        <w:gridCol w:w="2250"/>
        <w:gridCol w:w="2520"/>
        <w:gridCol w:w="1980"/>
        <w:gridCol w:w="2160"/>
      </w:tblGrid>
      <w:tr w:rsidR="006A5610" w:rsidRPr="00B244E5" w:rsidTr="00E8388F">
        <w:trPr>
          <w:trHeight w:val="84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</w:p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PAZARTESİ</w:t>
            </w:r>
          </w:p>
        </w:tc>
        <w:tc>
          <w:tcPr>
            <w:tcW w:w="4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</w:p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SALI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</w:p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ÇARŞAMBA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</w:p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PERŞEMB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</w:p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CUMA</w:t>
            </w:r>
          </w:p>
        </w:tc>
      </w:tr>
      <w:tr w:rsidR="006A5610" w:rsidRPr="00B244E5" w:rsidTr="00E8388F">
        <w:trPr>
          <w:trHeight w:val="84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09.20-10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39 Programming In Experimental Psychology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İNA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6A5610" w:rsidRPr="00B244E5" w:rsidTr="00E8388F">
        <w:trPr>
          <w:trHeight w:val="867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10.20-11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 xml:space="preserve">PSY 505 Social Influence 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DÖNMEZ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39 Programming In Experimental Psychology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İNA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74" w:rsidRPr="00791874" w:rsidRDefault="00791874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PSY 501 Advanced Research Methods </w:t>
            </w:r>
          </w:p>
          <w:p w:rsidR="00791874" w:rsidRPr="00791874" w:rsidRDefault="00791874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RB01</w:t>
            </w:r>
          </w:p>
          <w:p w:rsidR="006A5610" w:rsidRPr="00791874" w:rsidRDefault="00791874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İNAN</w:t>
            </w:r>
          </w:p>
        </w:tc>
      </w:tr>
      <w:tr w:rsidR="006A5610" w:rsidRPr="00B244E5" w:rsidTr="00E8388F">
        <w:trPr>
          <w:trHeight w:val="84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11.20-12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 xml:space="preserve">PSY 505 Social Influence 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DÖNMEZ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39 Programming In Experimental Psychology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İNA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PSY 501 Advanced Research Methods 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RB01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İNAN</w:t>
            </w:r>
          </w:p>
        </w:tc>
      </w:tr>
      <w:tr w:rsidR="006A5610" w:rsidRPr="00B244E5" w:rsidTr="00E8388F">
        <w:trPr>
          <w:trHeight w:val="797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12.20-13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 xml:space="preserve">PSY 505 Social Influence 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DÖNMEZ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74" w:rsidRPr="00791874" w:rsidRDefault="00791874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PSY 501 Advanced Research Methods </w:t>
            </w:r>
          </w:p>
          <w:p w:rsidR="00791874" w:rsidRPr="00791874" w:rsidRDefault="00791874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RB01</w:t>
            </w:r>
          </w:p>
          <w:p w:rsidR="006A5610" w:rsidRPr="00791874" w:rsidRDefault="00791874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İNAN</w:t>
            </w:r>
          </w:p>
        </w:tc>
      </w:tr>
      <w:tr w:rsidR="006A5610" w:rsidRPr="00B244E5" w:rsidTr="00E8388F">
        <w:trPr>
          <w:trHeight w:val="84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13.20-14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460010" w:rsidRDefault="006A5610" w:rsidP="00E8388F">
            <w:pPr>
              <w:widowControl w:val="0"/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15 Advanced Topics in Leadership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GÖNCÜ KÖSE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39 Programming In Experimental Psychology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İNA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0 Memory Processe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3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KAYNAK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PSY 501</w:t>
            </w:r>
            <w:r w:rsidR="00791874"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Advanced Research Method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H314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ÇELİK</w:t>
            </w:r>
          </w:p>
        </w:tc>
      </w:tr>
      <w:tr w:rsidR="006A5610" w:rsidRPr="00B244E5" w:rsidTr="00E8388F">
        <w:trPr>
          <w:trHeight w:val="797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14.20-15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5 Job Analysi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YALÇIN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9 Functional Brain Imaging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3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ÖZÇELİK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15 Advanced Topics in Leadership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GÖNCÜ KÖSE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39 Programming In Experimental Psychology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İNA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0 Memory Processe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3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KAYNAK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PSY 501 </w:t>
            </w:r>
            <w:r w:rsidR="00791874"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Advanced Research Method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H314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791874">
              <w:rPr>
                <w:rFonts w:ascii="Arial" w:hAnsi="Arial" w:cs="Arial"/>
                <w:color w:val="000000" w:themeColor="text1"/>
                <w:sz w:val="16"/>
                <w:szCs w:val="16"/>
              </w:rPr>
              <w:t>ÇELİK</w:t>
            </w:r>
          </w:p>
        </w:tc>
      </w:tr>
      <w:tr w:rsidR="006A5610" w:rsidRPr="00B244E5" w:rsidTr="00E8388F">
        <w:trPr>
          <w:trHeight w:val="891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15.20-16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5 Job Analysi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YALÇIN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9 Functional Brain Imaging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3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ÖZÇELİK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15 Advanced Topics in Leadership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GÖNCÜ KÖSE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0 Memory Processe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3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KAYNAK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6A5610" w:rsidRPr="00B244E5" w:rsidTr="00E8388F">
        <w:trPr>
          <w:trHeight w:val="891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B244E5">
              <w:rPr>
                <w:b/>
                <w:color w:val="000000" w:themeColor="text1"/>
              </w:rPr>
              <w:t>16.20-17.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5 Job Analysis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2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YALÇIN</w:t>
            </w:r>
          </w:p>
        </w:tc>
        <w:tc>
          <w:tcPr>
            <w:tcW w:w="4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PSY 529 Functional Brain Imaging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RB03</w:t>
            </w:r>
          </w:p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91874">
              <w:rPr>
                <w:rFonts w:ascii="Arial" w:hAnsi="Arial" w:cs="Arial"/>
                <w:sz w:val="16"/>
                <w:szCs w:val="16"/>
              </w:rPr>
              <w:t>ÖZÇELİK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791874" w:rsidRDefault="006A5610" w:rsidP="00E8388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6A5610" w:rsidRPr="00B244E5" w:rsidTr="00E8388F">
        <w:trPr>
          <w:trHeight w:val="891"/>
        </w:trPr>
        <w:tc>
          <w:tcPr>
            <w:tcW w:w="13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1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1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5610" w:rsidRPr="00B244E5" w:rsidRDefault="006A5610" w:rsidP="00E8388F">
            <w:pPr>
              <w:widowControl w:val="0"/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:rsidR="00465704" w:rsidRDefault="00E8388F">
      <w:r>
        <w:t>PSİKOLOJİ YÜKSEK LİSANS PROGRAMI</w:t>
      </w:r>
      <w:bookmarkStart w:id="0" w:name="_GoBack"/>
      <w:bookmarkEnd w:id="0"/>
    </w:p>
    <w:sectPr w:rsidR="00465704" w:rsidSect="006A561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UwMTU3sjA0NDRW0lEKTi0uzszPAykwrAUA6l3SmCwAAAA="/>
  </w:docVars>
  <w:rsids>
    <w:rsidRoot w:val="006A5610"/>
    <w:rsid w:val="000B0F14"/>
    <w:rsid w:val="006A5610"/>
    <w:rsid w:val="00791874"/>
    <w:rsid w:val="00844C5D"/>
    <w:rsid w:val="00A807DB"/>
    <w:rsid w:val="00BE46A2"/>
    <w:rsid w:val="00CE4153"/>
    <w:rsid w:val="00E8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A15AB2"/>
  <w15:chartTrackingRefBased/>
  <w15:docId w15:val="{D1D19AB2-89F5-4777-BBF8-D16260999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874"/>
    <w:pPr>
      <w:suppressAutoHyphens/>
      <w:spacing w:after="200" w:line="276" w:lineRule="auto"/>
    </w:pPr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ol Ozcelik</dc:creator>
  <cp:keywords/>
  <dc:description/>
  <cp:lastModifiedBy>Cankaya</cp:lastModifiedBy>
  <cp:revision>2</cp:revision>
  <dcterms:created xsi:type="dcterms:W3CDTF">2021-09-29T08:51:00Z</dcterms:created>
  <dcterms:modified xsi:type="dcterms:W3CDTF">2021-09-29T08:51:00Z</dcterms:modified>
</cp:coreProperties>
</file>